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4c545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1578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09:39:35Z</dcterms:created>
  <dcterms:modified xsi:type="dcterms:W3CDTF">2017-02-16T09:39:35Z</dcterms:modified>
</cp:coreProperties>
</file>